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C11E9" w14:textId="7DD8FCD3" w:rsidR="00FE7290" w:rsidRPr="00013B45" w:rsidRDefault="002531EF" w:rsidP="001D60B6">
      <w:pPr>
        <w:jc w:val="center"/>
        <w:rPr>
          <w:rFonts w:cstheme="minorHAnsi"/>
          <w:b/>
          <w:sz w:val="32"/>
          <w:lang w:val="en-US"/>
        </w:rPr>
      </w:pPr>
      <w:bookmarkStart w:id="0" w:name="_GoBack"/>
      <w:bookmarkEnd w:id="0"/>
      <w:r>
        <w:rPr>
          <w:rFonts w:cstheme="minorHAnsi"/>
          <w:b/>
          <w:sz w:val="32"/>
          <w:lang w:val="en-US"/>
        </w:rPr>
        <w:t>Scientific</w:t>
      </w:r>
      <w:r w:rsidR="00FE7290" w:rsidRPr="00013B45">
        <w:rPr>
          <w:rFonts w:cstheme="minorHAnsi"/>
          <w:b/>
          <w:sz w:val="32"/>
          <w:lang w:val="en-US"/>
        </w:rPr>
        <w:t xml:space="preserve"> achievements and international cooperation</w:t>
      </w:r>
    </w:p>
    <w:p w14:paraId="3678305C" w14:textId="77777777" w:rsidR="00FE7290" w:rsidRPr="00013B45" w:rsidRDefault="00FE7290" w:rsidP="00FE7290">
      <w:pPr>
        <w:jc w:val="center"/>
        <w:rPr>
          <w:rFonts w:cstheme="minorHAnsi"/>
          <w:sz w:val="26"/>
          <w:szCs w:val="26"/>
          <w:lang w:val="en-US"/>
        </w:rPr>
      </w:pPr>
      <w:r w:rsidRPr="00013B45">
        <w:rPr>
          <w:rFonts w:cstheme="minorHAnsi"/>
          <w:sz w:val="26"/>
          <w:szCs w:val="26"/>
          <w:lang w:val="en-US"/>
        </w:rPr>
        <w:t>Form in the admission procedure</w:t>
      </w:r>
    </w:p>
    <w:p w14:paraId="3BE40AF2" w14:textId="77777777" w:rsidR="00FE7290" w:rsidRPr="002531EF" w:rsidRDefault="00FE7290" w:rsidP="00FE7290">
      <w:pPr>
        <w:jc w:val="center"/>
        <w:rPr>
          <w:rFonts w:cstheme="minorHAnsi"/>
          <w:sz w:val="18"/>
          <w:szCs w:val="18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to the Doctoral School at the University of Silesia in Katowice</w:t>
      </w:r>
    </w:p>
    <w:p w14:paraId="46D02D67" w14:textId="65F9E07B" w:rsidR="00FE7290" w:rsidRPr="002531EF" w:rsidRDefault="00FE7290" w:rsidP="728C8FFB">
      <w:pPr>
        <w:spacing w:after="80"/>
        <w:jc w:val="center"/>
        <w:rPr>
          <w:sz w:val="18"/>
          <w:szCs w:val="18"/>
          <w:lang w:val="en-US"/>
        </w:rPr>
      </w:pPr>
      <w:r w:rsidRPr="728C8FFB">
        <w:rPr>
          <w:sz w:val="18"/>
          <w:szCs w:val="18"/>
          <w:lang w:val="en-US"/>
        </w:rPr>
        <w:t>for the academic year 202</w:t>
      </w:r>
      <w:r w:rsidR="5E799E1B" w:rsidRPr="728C8FFB">
        <w:rPr>
          <w:sz w:val="18"/>
          <w:szCs w:val="18"/>
          <w:lang w:val="en-US"/>
        </w:rPr>
        <w:t>3</w:t>
      </w:r>
      <w:r w:rsidRPr="728C8FFB">
        <w:rPr>
          <w:sz w:val="18"/>
          <w:szCs w:val="18"/>
          <w:lang w:val="en-US"/>
        </w:rPr>
        <w:t>/202</w:t>
      </w:r>
      <w:r w:rsidR="7A59DF97" w:rsidRPr="728C8FFB">
        <w:rPr>
          <w:sz w:val="18"/>
          <w:szCs w:val="18"/>
          <w:lang w:val="en-US"/>
        </w:rPr>
        <w:t>4</w:t>
      </w:r>
    </w:p>
    <w:p w14:paraId="206F43D6" w14:textId="77777777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Information:</w:t>
      </w:r>
    </w:p>
    <w:p w14:paraId="678A3A7D" w14:textId="1789AD96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1. Complete all fields, entering relevant information according to the bibliographic </w:t>
      </w:r>
      <w:r w:rsidR="00970BA0">
        <w:rPr>
          <w:rFonts w:cstheme="minorHAnsi"/>
          <w:i/>
          <w:sz w:val="18"/>
          <w:szCs w:val="18"/>
          <w:lang w:val="en-US"/>
        </w:rPr>
        <w:t>rules</w:t>
      </w:r>
      <w:r w:rsidRPr="00013B45">
        <w:rPr>
          <w:rFonts w:cstheme="minorHAnsi"/>
          <w:i/>
          <w:sz w:val="18"/>
          <w:szCs w:val="18"/>
          <w:lang w:val="en-US"/>
        </w:rPr>
        <w:t xml:space="preserve"> appropriate to the candidate's discipline. In </w:t>
      </w:r>
      <w:r w:rsidR="00970BA0">
        <w:rPr>
          <w:rFonts w:cstheme="minorHAnsi"/>
          <w:i/>
          <w:sz w:val="18"/>
          <w:szCs w:val="18"/>
          <w:lang w:val="en-US"/>
        </w:rPr>
        <w:t xml:space="preserve">the empty </w:t>
      </w:r>
      <w:r w:rsidRPr="00013B45">
        <w:rPr>
          <w:rFonts w:cstheme="minorHAnsi"/>
          <w:i/>
          <w:sz w:val="18"/>
          <w:szCs w:val="18"/>
          <w:lang w:val="en-US"/>
        </w:rPr>
        <w:t xml:space="preserve">fields </w:t>
      </w:r>
      <w:r w:rsidR="00970BA0">
        <w:rPr>
          <w:rFonts w:cstheme="minorHAnsi"/>
          <w:i/>
          <w:sz w:val="18"/>
          <w:szCs w:val="18"/>
          <w:lang w:val="en-US"/>
        </w:rPr>
        <w:t>(</w:t>
      </w:r>
      <w:r w:rsidR="00970BA0" w:rsidRPr="00970BA0">
        <w:rPr>
          <w:rFonts w:cstheme="minorHAnsi"/>
          <w:i/>
          <w:sz w:val="18"/>
          <w:szCs w:val="18"/>
          <w:lang w:val="en-US"/>
        </w:rPr>
        <w:t>the candidate has no achievements in the corresponding scope</w:t>
      </w:r>
      <w:r w:rsidR="00970BA0">
        <w:rPr>
          <w:rFonts w:cstheme="minorHAnsi"/>
          <w:i/>
          <w:sz w:val="18"/>
          <w:szCs w:val="18"/>
          <w:lang w:val="en-US"/>
        </w:rPr>
        <w:t>),</w:t>
      </w:r>
      <w:r w:rsidRPr="00013B45">
        <w:rPr>
          <w:rFonts w:cstheme="minorHAnsi"/>
          <w:i/>
          <w:sz w:val="18"/>
          <w:szCs w:val="18"/>
          <w:lang w:val="en-US"/>
        </w:rPr>
        <w:t xml:space="preserve"> enter 'none'.</w:t>
      </w:r>
    </w:p>
    <w:p w14:paraId="3CF2ADC5" w14:textId="3E2C3A08" w:rsidR="00103D0A" w:rsidRPr="00013B45" w:rsidRDefault="00103D0A" w:rsidP="76F01478">
      <w:pPr>
        <w:spacing w:after="80"/>
        <w:rPr>
          <w:i/>
          <w:iCs/>
          <w:sz w:val="18"/>
          <w:szCs w:val="18"/>
          <w:lang w:val="en-US"/>
        </w:rPr>
      </w:pPr>
      <w:r w:rsidRPr="76F01478">
        <w:rPr>
          <w:i/>
          <w:iCs/>
          <w:sz w:val="18"/>
          <w:szCs w:val="18"/>
          <w:lang w:val="en-US"/>
        </w:rPr>
        <w:t xml:space="preserve">2. The finished document should be saved in pdf format and entered into the IRK system at the latest by </w:t>
      </w:r>
      <w:r w:rsidR="00970BA0" w:rsidRPr="76F01478">
        <w:rPr>
          <w:i/>
          <w:iCs/>
          <w:sz w:val="18"/>
          <w:szCs w:val="18"/>
          <w:lang w:val="en-US"/>
        </w:rPr>
        <w:t>June 2</w:t>
      </w:r>
      <w:r w:rsidR="3F90FC58" w:rsidRPr="76F01478">
        <w:rPr>
          <w:i/>
          <w:iCs/>
          <w:sz w:val="18"/>
          <w:szCs w:val="18"/>
          <w:lang w:val="en-US"/>
        </w:rPr>
        <w:t>3rd</w:t>
      </w:r>
      <w:r w:rsidRPr="76F01478">
        <w:rPr>
          <w:i/>
          <w:iCs/>
          <w:sz w:val="18"/>
          <w:szCs w:val="18"/>
          <w:lang w:val="en-US"/>
        </w:rPr>
        <w:t>, 202</w:t>
      </w:r>
      <w:r w:rsidR="67D08AD0" w:rsidRPr="76F01478">
        <w:rPr>
          <w:i/>
          <w:iCs/>
          <w:sz w:val="18"/>
          <w:szCs w:val="18"/>
          <w:lang w:val="en-US"/>
        </w:rPr>
        <w:t>3, 15:00 (according to the admission schedule)</w:t>
      </w:r>
      <w:r w:rsidRPr="76F01478">
        <w:rPr>
          <w:i/>
          <w:iCs/>
          <w:sz w:val="18"/>
          <w:szCs w:val="18"/>
          <w:lang w:val="en-US"/>
        </w:rPr>
        <w:t>.</w:t>
      </w:r>
    </w:p>
    <w:p w14:paraId="16975598" w14:textId="49C0199F" w:rsidR="36B19568" w:rsidRDefault="36B19568" w:rsidP="76F01478">
      <w:pPr>
        <w:spacing w:after="80"/>
        <w:rPr>
          <w:i/>
          <w:iCs/>
          <w:sz w:val="18"/>
          <w:szCs w:val="18"/>
          <w:lang w:val="en-US"/>
        </w:rPr>
      </w:pPr>
      <w:r w:rsidRPr="76F01478">
        <w:rPr>
          <w:i/>
          <w:iCs/>
          <w:sz w:val="18"/>
          <w:szCs w:val="18"/>
          <w:lang w:val="en-US"/>
        </w:rPr>
        <w:t xml:space="preserve">3. Certificates and other documents confirming the candidate's achievements should be scanned </w:t>
      </w:r>
      <w:r w:rsidRPr="76F01478">
        <w:rPr>
          <w:i/>
          <w:iCs/>
          <w:sz w:val="18"/>
          <w:szCs w:val="18"/>
          <w:u w:val="single"/>
          <w:lang w:val="en-US"/>
        </w:rPr>
        <w:t>into one file</w:t>
      </w:r>
      <w:r w:rsidRPr="76F01478">
        <w:rPr>
          <w:i/>
          <w:iCs/>
          <w:sz w:val="18"/>
          <w:szCs w:val="18"/>
          <w:lang w:val="en-US"/>
        </w:rPr>
        <w:t xml:space="preserve"> and entered into the IRK system at the latest by June 23rd, 2023, 15:00 (according to the admission schedule).</w:t>
      </w:r>
    </w:p>
    <w:p w14:paraId="7E53C4FD" w14:textId="6B4D256E" w:rsidR="76F01478" w:rsidRDefault="76F01478" w:rsidP="76F01478">
      <w:pPr>
        <w:spacing w:after="80"/>
        <w:rPr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70BA0" w14:paraId="65F8FC61" w14:textId="77777777" w:rsidTr="76F01478">
        <w:tc>
          <w:tcPr>
            <w:tcW w:w="8500" w:type="dxa"/>
            <w:shd w:val="clear" w:color="auto" w:fill="auto"/>
          </w:tcPr>
          <w:p w14:paraId="20C9FC6D" w14:textId="13A34A82" w:rsidR="00103D0A" w:rsidRPr="00013B45" w:rsidRDefault="00103D0A" w:rsidP="00103D0A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First name and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>last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 name of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 xml:space="preserve">a 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>candidate</w:t>
            </w:r>
          </w:p>
          <w:p w14:paraId="675C9625" w14:textId="038ED94E" w:rsidR="00B65420" w:rsidRPr="00013B45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ab/>
            </w:r>
          </w:p>
        </w:tc>
      </w:tr>
      <w:tr w:rsidR="00B65420" w:rsidRPr="00970BA0" w14:paraId="7D71A92A" w14:textId="77777777" w:rsidTr="76F01478">
        <w:tc>
          <w:tcPr>
            <w:tcW w:w="8500" w:type="dxa"/>
            <w:shd w:val="clear" w:color="auto" w:fill="auto"/>
          </w:tcPr>
          <w:p w14:paraId="1BF70782" w14:textId="4F484DA6" w:rsidR="00B65420" w:rsidRPr="00013B45" w:rsidRDefault="00B6542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B65420" w:rsidRPr="00013B45" w:rsidRDefault="00B6542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B65420" w:rsidRPr="00970BA0" w14:paraId="4CA1980F" w14:textId="77777777" w:rsidTr="76F01478">
        <w:tc>
          <w:tcPr>
            <w:tcW w:w="8500" w:type="dxa"/>
            <w:shd w:val="clear" w:color="auto" w:fill="auto"/>
          </w:tcPr>
          <w:p w14:paraId="0EC4A2B3" w14:textId="718AB264" w:rsidR="00103D0A" w:rsidRPr="00013B45" w:rsidRDefault="503916C5" w:rsidP="76F01478">
            <w:pPr>
              <w:rPr>
                <w:b/>
                <w:bCs/>
                <w:lang w:val="en-US"/>
              </w:rPr>
            </w:pPr>
            <w:r w:rsidRPr="76F01478">
              <w:rPr>
                <w:b/>
                <w:bCs/>
                <w:lang w:val="en-US"/>
              </w:rPr>
              <w:t>C</w:t>
            </w:r>
            <w:r w:rsidR="00103D0A" w:rsidRPr="76F01478">
              <w:rPr>
                <w:b/>
                <w:bCs/>
                <w:lang w:val="en-US"/>
              </w:rPr>
              <w:t xml:space="preserve">onference </w:t>
            </w:r>
            <w:r w:rsidRPr="76F01478">
              <w:rPr>
                <w:b/>
                <w:bCs/>
                <w:lang w:val="en-US"/>
              </w:rPr>
              <w:t>presentation</w:t>
            </w:r>
            <w:r w:rsidR="2DED99D6" w:rsidRPr="76F01478">
              <w:rPr>
                <w:b/>
                <w:bCs/>
                <w:lang w:val="en-US"/>
              </w:rPr>
              <w:t>s</w:t>
            </w:r>
          </w:p>
          <w:p w14:paraId="0C73AC31" w14:textId="1B03BD72" w:rsidR="00B65420" w:rsidRPr="00013B45" w:rsidRDefault="00A55AE1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 xml:space="preserve">(conference title, organizer, date and place, type of presentation, title of the presentation, 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information on co-authorship </w:t>
            </w:r>
            <w:r w:rsidR="00B35E40">
              <w:rPr>
                <w:rFonts w:cstheme="minorHAnsi"/>
                <w:bCs/>
                <w:sz w:val="18"/>
                <w:lang w:val="en-US"/>
              </w:rPr>
              <w:t>–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 </w:t>
            </w:r>
            <w:r w:rsidR="00B35E40">
              <w:rPr>
                <w:rFonts w:cstheme="minorHAnsi"/>
                <w:bCs/>
                <w:sz w:val="18"/>
                <w:lang w:val="en-US"/>
              </w:rPr>
              <w:t>I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f </w:t>
            </w:r>
            <w:r w:rsidR="00B35E40">
              <w:rPr>
                <w:rFonts w:cstheme="minorHAnsi"/>
                <w:bCs/>
                <w:sz w:val="18"/>
                <w:lang w:val="en-US"/>
              </w:rPr>
              <w:t>any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)</w:t>
            </w:r>
            <w:r w:rsidRPr="00013B45" w:rsidDel="00A55AE1">
              <w:rPr>
                <w:rFonts w:cstheme="minorHAnsi"/>
                <w:bCs/>
                <w:sz w:val="16"/>
                <w:szCs w:val="18"/>
                <w:lang w:val="en-US"/>
              </w:rPr>
              <w:t xml:space="preserve"> </w:t>
            </w:r>
          </w:p>
        </w:tc>
      </w:tr>
      <w:tr w:rsidR="00B65420" w:rsidRPr="00970BA0" w14:paraId="2EC0A331" w14:textId="77777777" w:rsidTr="76F01478">
        <w:tc>
          <w:tcPr>
            <w:tcW w:w="8500" w:type="dxa"/>
            <w:shd w:val="clear" w:color="auto" w:fill="auto"/>
          </w:tcPr>
          <w:p w14:paraId="6E53637E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3D4F857B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3DBDE4DC" w14:textId="77777777" w:rsidTr="76F01478">
        <w:tc>
          <w:tcPr>
            <w:tcW w:w="8500" w:type="dxa"/>
            <w:shd w:val="clear" w:color="auto" w:fill="auto"/>
          </w:tcPr>
          <w:p w14:paraId="5C0C4CAE" w14:textId="77777777" w:rsidR="006F5173" w:rsidRDefault="00A55AE1" w:rsidP="006F5173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  <w:r w:rsidRPr="00A55AE1">
              <w:rPr>
                <w:rFonts w:cstheme="minorHAnsi"/>
                <w:b/>
                <w:bCs/>
                <w:lang w:val="en-US"/>
              </w:rPr>
              <w:t xml:space="preserve">uthorship or co-authorship of publications in journals and books published by publishing </w:t>
            </w:r>
            <w:r w:rsidRPr="00923E51">
              <w:rPr>
                <w:rFonts w:cstheme="minorHAnsi"/>
                <w:b/>
                <w:bCs/>
                <w:lang w:val="en-US"/>
              </w:rPr>
              <w:t>house from ministerial lists</w:t>
            </w:r>
            <w:r w:rsidR="00923E51" w:rsidRPr="00923E51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E4F92C2" w14:textId="1404EFBD" w:rsidR="008A021D" w:rsidRPr="00013B45" w:rsidRDefault="008A021D" w:rsidP="006F5173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type of publication: monograph / chapter in the monograph / article in the journal; description according to standards</w:t>
            </w:r>
            <w:r w:rsidR="00B35E40">
              <w:rPr>
                <w:rFonts w:cstheme="minorHAnsi"/>
                <w:bCs/>
                <w:sz w:val="18"/>
                <w:lang w:val="en-US"/>
              </w:rPr>
              <w:t xml:space="preserve"> of a candidate’s discipline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)</w:t>
            </w:r>
          </w:p>
        </w:tc>
      </w:tr>
      <w:tr w:rsidR="00B65420" w:rsidRPr="00970BA0" w14:paraId="03878585" w14:textId="77777777" w:rsidTr="76F01478">
        <w:tc>
          <w:tcPr>
            <w:tcW w:w="8500" w:type="dxa"/>
            <w:shd w:val="clear" w:color="auto" w:fill="auto"/>
          </w:tcPr>
          <w:p w14:paraId="399BA13A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59847E70" w14:textId="77777777" w:rsidTr="76F01478">
        <w:tc>
          <w:tcPr>
            <w:tcW w:w="8500" w:type="dxa"/>
            <w:shd w:val="clear" w:color="auto" w:fill="auto"/>
          </w:tcPr>
          <w:p w14:paraId="4BD3E788" w14:textId="0F595726" w:rsidR="002A6169" w:rsidRPr="00013B45" w:rsidRDefault="002A6169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Implementation of a research project financed from external funds</w:t>
            </w:r>
            <w:r w:rsidRPr="00013B45" w:rsidDel="002A6169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0119E576" w14:textId="6C2AAFC0" w:rsidR="002C40D9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project title, place of implementation, project manager, source of financing, nature of participation)</w:t>
            </w:r>
          </w:p>
        </w:tc>
      </w:tr>
      <w:tr w:rsidR="00B65420" w:rsidRPr="00970BA0" w14:paraId="12A39304" w14:textId="77777777" w:rsidTr="76F01478">
        <w:tc>
          <w:tcPr>
            <w:tcW w:w="8500" w:type="dxa"/>
            <w:shd w:val="clear" w:color="auto" w:fill="auto"/>
          </w:tcPr>
          <w:p w14:paraId="4AF36CB9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7D450BFB" w14:textId="77777777" w:rsidTr="76F01478">
        <w:tc>
          <w:tcPr>
            <w:tcW w:w="8500" w:type="dxa"/>
            <w:shd w:val="clear" w:color="auto" w:fill="auto"/>
          </w:tcPr>
          <w:p w14:paraId="284BC158" w14:textId="3D6DD100" w:rsidR="00B65420" w:rsidRPr="00013B45" w:rsidRDefault="7DB3D0F4" w:rsidP="76F01478">
            <w:pPr>
              <w:rPr>
                <w:b/>
                <w:bCs/>
                <w:smallCaps/>
                <w:lang w:val="en-US"/>
              </w:rPr>
            </w:pPr>
            <w:r w:rsidRPr="76F01478">
              <w:rPr>
                <w:b/>
                <w:bCs/>
                <w:lang w:val="en-US"/>
              </w:rPr>
              <w:t>Other scientific or artistic achievements</w:t>
            </w:r>
            <w:r w:rsidR="416272D7" w:rsidRPr="76F01478">
              <w:rPr>
                <w:b/>
                <w:bCs/>
                <w:lang w:val="en-US"/>
              </w:rPr>
              <w:t xml:space="preserve"> (artistic achievements concerns only candidates in artistic disciplines)</w:t>
            </w:r>
          </w:p>
        </w:tc>
      </w:tr>
      <w:tr w:rsidR="00B65420" w:rsidRPr="00970BA0" w14:paraId="1CD91899" w14:textId="77777777" w:rsidTr="76F01478">
        <w:tc>
          <w:tcPr>
            <w:tcW w:w="8500" w:type="dxa"/>
            <w:shd w:val="clear" w:color="auto" w:fill="auto"/>
          </w:tcPr>
          <w:p w14:paraId="5CE9932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15A24B2B" w14:textId="77777777" w:rsidTr="76F01478">
        <w:tc>
          <w:tcPr>
            <w:tcW w:w="8500" w:type="dxa"/>
            <w:shd w:val="clear" w:color="auto" w:fill="auto"/>
          </w:tcPr>
          <w:p w14:paraId="4F915623" w14:textId="4D431BF2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articipation in the Erasmus program or other international exchange</w:t>
            </w:r>
          </w:p>
        </w:tc>
      </w:tr>
      <w:tr w:rsidR="00B65420" w:rsidRPr="00970BA0" w14:paraId="13F03A8B" w14:textId="77777777" w:rsidTr="76F01478">
        <w:tc>
          <w:tcPr>
            <w:tcW w:w="8500" w:type="dxa"/>
            <w:shd w:val="clear" w:color="auto" w:fill="auto"/>
          </w:tcPr>
          <w:p w14:paraId="0E2A6AE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FB23D8E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3A74C4A3" w14:textId="77777777" w:rsidTr="76F01478">
        <w:tc>
          <w:tcPr>
            <w:tcW w:w="8500" w:type="dxa"/>
            <w:shd w:val="clear" w:color="auto" w:fill="auto"/>
          </w:tcPr>
          <w:p w14:paraId="0202A4B1" w14:textId="1E75EABB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rojects implemented jointly with foreign scientific institutions, including internships and scholarships abroad</w:t>
            </w:r>
          </w:p>
        </w:tc>
      </w:tr>
      <w:tr w:rsidR="00B65420" w:rsidRPr="00970BA0" w14:paraId="32A5B894" w14:textId="77777777" w:rsidTr="76F01478">
        <w:tc>
          <w:tcPr>
            <w:tcW w:w="8500" w:type="dxa"/>
            <w:shd w:val="clear" w:color="auto" w:fill="auto"/>
          </w:tcPr>
          <w:p w14:paraId="2CA86CBF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B51F8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</w:tbl>
    <w:p w14:paraId="1AA6E5E7" w14:textId="77777777" w:rsidR="003575E7" w:rsidRPr="00013B45" w:rsidRDefault="003575E7">
      <w:pPr>
        <w:rPr>
          <w:rFonts w:cstheme="minorHAnsi"/>
          <w:lang w:val="en-US"/>
        </w:rPr>
      </w:pPr>
    </w:p>
    <w:sectPr w:rsidR="003575E7" w:rsidRPr="00013B45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F0559" w14:textId="77777777" w:rsidR="00B90451" w:rsidRDefault="00B90451" w:rsidP="00B65420">
      <w:pPr>
        <w:spacing w:after="0" w:line="240" w:lineRule="auto"/>
      </w:pPr>
      <w:r>
        <w:separator/>
      </w:r>
    </w:p>
  </w:endnote>
  <w:endnote w:type="continuationSeparator" w:id="0">
    <w:p w14:paraId="3E0AA993" w14:textId="77777777" w:rsidR="00B90451" w:rsidRDefault="00B90451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AE6ECB" w14:textId="77777777" w:rsidR="00B90451" w:rsidRDefault="00B90451" w:rsidP="00B65420">
      <w:pPr>
        <w:spacing w:after="0" w:line="240" w:lineRule="auto"/>
      </w:pPr>
      <w:r>
        <w:separator/>
      </w:r>
    </w:p>
  </w:footnote>
  <w:footnote w:type="continuationSeparator" w:id="0">
    <w:p w14:paraId="0A23F115" w14:textId="77777777" w:rsidR="00B90451" w:rsidRDefault="00B90451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yNzO1NDO2NDdT0lEKTi0uzszPAykwrAUA+ZvZZywAAAA="/>
  </w:docVars>
  <w:rsids>
    <w:rsidRoot w:val="00D10D4A"/>
    <w:rsid w:val="00013B45"/>
    <w:rsid w:val="00025424"/>
    <w:rsid w:val="001012DA"/>
    <w:rsid w:val="00103D0A"/>
    <w:rsid w:val="00114050"/>
    <w:rsid w:val="00147E44"/>
    <w:rsid w:val="00176146"/>
    <w:rsid w:val="001D60B6"/>
    <w:rsid w:val="001F6913"/>
    <w:rsid w:val="002531EF"/>
    <w:rsid w:val="002A6169"/>
    <w:rsid w:val="002C40D9"/>
    <w:rsid w:val="00315A0A"/>
    <w:rsid w:val="003575E7"/>
    <w:rsid w:val="004072AC"/>
    <w:rsid w:val="00411CC7"/>
    <w:rsid w:val="004A2B18"/>
    <w:rsid w:val="004D21D3"/>
    <w:rsid w:val="004E7A10"/>
    <w:rsid w:val="005415B1"/>
    <w:rsid w:val="00591FAD"/>
    <w:rsid w:val="005E682C"/>
    <w:rsid w:val="00610D10"/>
    <w:rsid w:val="00630A17"/>
    <w:rsid w:val="006F5173"/>
    <w:rsid w:val="00804E09"/>
    <w:rsid w:val="008355F3"/>
    <w:rsid w:val="008718D7"/>
    <w:rsid w:val="008A021D"/>
    <w:rsid w:val="00923E51"/>
    <w:rsid w:val="00936A9B"/>
    <w:rsid w:val="00966011"/>
    <w:rsid w:val="00970BA0"/>
    <w:rsid w:val="00A027C5"/>
    <w:rsid w:val="00A23D12"/>
    <w:rsid w:val="00A55AE1"/>
    <w:rsid w:val="00B35E40"/>
    <w:rsid w:val="00B529B8"/>
    <w:rsid w:val="00B65420"/>
    <w:rsid w:val="00B90451"/>
    <w:rsid w:val="00BC2584"/>
    <w:rsid w:val="00BF2804"/>
    <w:rsid w:val="00CC7DFD"/>
    <w:rsid w:val="00D10D4A"/>
    <w:rsid w:val="00D77996"/>
    <w:rsid w:val="00DF66A5"/>
    <w:rsid w:val="00F268B7"/>
    <w:rsid w:val="00F626D2"/>
    <w:rsid w:val="00FE7290"/>
    <w:rsid w:val="00FE7F56"/>
    <w:rsid w:val="0B121AA7"/>
    <w:rsid w:val="2DED99D6"/>
    <w:rsid w:val="30D34597"/>
    <w:rsid w:val="36B19568"/>
    <w:rsid w:val="3F90FC58"/>
    <w:rsid w:val="416272D7"/>
    <w:rsid w:val="503916C5"/>
    <w:rsid w:val="5E799E1B"/>
    <w:rsid w:val="67D08AD0"/>
    <w:rsid w:val="6831117B"/>
    <w:rsid w:val="728C8FFB"/>
    <w:rsid w:val="76F01478"/>
    <w:rsid w:val="7A59DF97"/>
    <w:rsid w:val="7CEC656C"/>
    <w:rsid w:val="7DB3D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5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5AE1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923E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5E534FA6EA14A95613DC1915076DC" ma:contentTypeVersion="14" ma:contentTypeDescription="Create a new document." ma:contentTypeScope="" ma:versionID="b6148a7cc8d1569bfebc155f75028a96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db5eb9bd21ac5675522e1d2cd25c1cc0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DEA91EC5-45F2-45AF-82FF-0D850A8FCF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D72DBA-2FDE-45B7-AC1F-F596EDD9A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F261DF-543C-4E77-A199-8587A7495876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cp:lastPrinted>2020-07-08T15:21:00Z</cp:lastPrinted>
  <dcterms:created xsi:type="dcterms:W3CDTF">2023-04-14T15:31:00Z</dcterms:created>
  <dcterms:modified xsi:type="dcterms:W3CDTF">2023-04-14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